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2C11D16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004A5B">
        <w:rPr>
          <w:b/>
          <w:sz w:val="20"/>
          <w:szCs w:val="20"/>
        </w:rPr>
        <w:t>Southmoreland</w:t>
      </w:r>
      <w:proofErr w:type="spellEnd"/>
      <w:r w:rsidR="00004A5B">
        <w:rPr>
          <w:b/>
          <w:sz w:val="20"/>
          <w:szCs w:val="20"/>
        </w:rPr>
        <w:t xml:space="preserve">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3D4E941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04A5B">
        <w:rPr>
          <w:b/>
          <w:sz w:val="20"/>
          <w:szCs w:val="20"/>
        </w:rPr>
        <w:t>107-65-75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23D0137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04A5B">
        <w:rPr>
          <w:b/>
          <w:sz w:val="20"/>
          <w:szCs w:val="20"/>
        </w:rPr>
        <w:t>2-13-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5C62BDB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04A5B">
        <w:rPr>
          <w:b/>
          <w:sz w:val="20"/>
          <w:szCs w:val="20"/>
        </w:rPr>
        <w:t>2-26-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39822FB6" w:rsidR="00223718" w:rsidRPr="00357703" w:rsidRDefault="00004A5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2E45FCCF" w:rsidR="00223718" w:rsidRPr="00357703" w:rsidRDefault="00004A5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05674E11" w:rsidR="00D6151F" w:rsidRDefault="00004A5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0D534A1B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04A5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04A5B">
        <w:rPr>
          <w:sz w:val="16"/>
          <w:szCs w:val="16"/>
        </w:rPr>
        <w:instrText xml:space="preserve"> FORMCHECKBOX </w:instrText>
      </w:r>
      <w:r w:rsidR="00946875">
        <w:rPr>
          <w:sz w:val="16"/>
          <w:szCs w:val="16"/>
        </w:rPr>
      </w:r>
      <w:r w:rsidR="00946875">
        <w:rPr>
          <w:sz w:val="16"/>
          <w:szCs w:val="16"/>
        </w:rPr>
        <w:fldChar w:fldCharType="separate"/>
      </w:r>
      <w:r w:rsidR="00004A5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46875">
              <w:rPr>
                <w:rFonts w:ascii="Calibri" w:hAnsi="Calibri" w:cs="Calibri"/>
              </w:rPr>
            </w:r>
            <w:r w:rsidR="0094687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7214A6E4" w:rsidR="0079370C" w:rsidRPr="00E36FC5" w:rsidRDefault="00004A5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62E35F25" w:rsidR="006B7A09" w:rsidRPr="009319BD" w:rsidRDefault="00004A5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68357969" w:rsidR="006B7A09" w:rsidRPr="009319BD" w:rsidRDefault="00004A5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4C5DC71E" w:rsidR="006B7A09" w:rsidRPr="009319BD" w:rsidRDefault="00004A5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47F3F8D6" w:rsidR="006B7A09" w:rsidRPr="009319BD" w:rsidRDefault="00004A5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61335D5A" w:rsidR="006B7A09" w:rsidRPr="009319BD" w:rsidRDefault="00004A5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59B7A42D" w:rsidR="006B7A09" w:rsidRPr="009319BD" w:rsidRDefault="00004A5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005141C3" w:rsidR="006B7A09" w:rsidRPr="009319BD" w:rsidRDefault="00004A5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48547EFA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F26E1EB" w14:textId="77777777" w:rsidR="00FE0355" w:rsidRPr="00004A5B" w:rsidRDefault="00004A5B" w:rsidP="00223718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004A5B">
              <w:rPr>
                <w:sz w:val="20"/>
                <w:szCs w:val="20"/>
              </w:rPr>
              <w:t>Food Safety Checklist and Incident Reports not completed per plan.</w:t>
            </w:r>
            <w:r w:rsidRPr="00004A5B">
              <w:rPr>
                <w:sz w:val="20"/>
                <w:szCs w:val="20"/>
              </w:rPr>
              <w:br/>
              <w:t>SOP for Thermometer Calibration Records needs revised.</w:t>
            </w:r>
          </w:p>
          <w:p w14:paraId="549962D2" w14:textId="4381A1BF" w:rsidR="00004A5B" w:rsidRPr="00004A5B" w:rsidRDefault="00004A5B" w:rsidP="00004A5B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0BEBD195" w:rsidR="006B7A09" w:rsidRPr="009319BD" w:rsidRDefault="00004A5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5A23BE85" w:rsidR="006B7A09" w:rsidRPr="009319BD" w:rsidRDefault="00004A5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7054923B" w:rsidR="006B7A09" w:rsidRPr="009319BD" w:rsidRDefault="00004A5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4B4C582C" w:rsidR="00D03ED5" w:rsidRPr="009319BD" w:rsidRDefault="00004A5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635DE25E" w:rsidR="00D03ED5" w:rsidRPr="009319BD" w:rsidRDefault="00004A5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0C170225" w:rsidR="00D24103" w:rsidRPr="009319BD" w:rsidRDefault="00004A5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875">
              <w:rPr>
                <w:sz w:val="20"/>
                <w:szCs w:val="20"/>
              </w:rPr>
            </w:r>
            <w:r w:rsidR="0094687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063BCAB" w14:textId="7C1F24EC" w:rsidR="00004A5B" w:rsidRPr="00004A5B" w:rsidRDefault="00004A5B" w:rsidP="00004A5B">
            <w:pPr>
              <w:pStyle w:val="ListParagraph"/>
              <w:numPr>
                <w:ilvl w:val="0"/>
                <w:numId w:val="20"/>
              </w:numPr>
              <w:rPr>
                <w:color w:val="auto"/>
                <w:sz w:val="20"/>
                <w:szCs w:val="20"/>
                <w:lang w:eastAsia="en-US"/>
              </w:rPr>
            </w:pPr>
            <w:r w:rsidRPr="00004A5B">
              <w:rPr>
                <w:sz w:val="20"/>
                <w:szCs w:val="20"/>
              </w:rPr>
              <w:t>The Sponsor was organized and prepared for the on-site visit. Any requests for additional information were quickly addressed.</w:t>
            </w:r>
          </w:p>
          <w:p w14:paraId="21666053" w14:textId="735CE713" w:rsidR="008563F4" w:rsidRPr="00004A5B" w:rsidRDefault="00004A5B" w:rsidP="00004A5B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004A5B">
              <w:rPr>
                <w:sz w:val="20"/>
                <w:szCs w:val="20"/>
              </w:rPr>
              <w:t>Lunch was presented nicely on the day of the meal observation. Food was appealing and all areas were clean and maintained well.</w:t>
            </w:r>
          </w:p>
          <w:p w14:paraId="03C952CB" w14:textId="6F8A22B9" w:rsidR="00004A5B" w:rsidRPr="00004A5B" w:rsidRDefault="00004A5B" w:rsidP="00004A5B">
            <w:pPr>
              <w:rPr>
                <w:sz w:val="20"/>
                <w:szCs w:val="20"/>
              </w:rPr>
            </w:pP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6AEF14D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004A5B">
      <w:rPr>
        <w:sz w:val="16"/>
        <w:szCs w:val="16"/>
      </w:rPr>
      <w:t>Southmoreland</w:t>
    </w:r>
    <w:proofErr w:type="spellEnd"/>
    <w:r w:rsidR="00004A5B">
      <w:rPr>
        <w:sz w:val="16"/>
        <w:szCs w:val="16"/>
      </w:rPr>
      <w:t xml:space="preserve"> School District</w:t>
    </w:r>
  </w:p>
  <w:p w14:paraId="7E073F4F" w14:textId="101CD1E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04A5B">
      <w:rPr>
        <w:sz w:val="16"/>
        <w:szCs w:val="16"/>
      </w:rPr>
      <w:t>107-65-7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C6B74"/>
    <w:multiLevelType w:val="hybridMultilevel"/>
    <w:tmpl w:val="BAF83AE6"/>
    <w:lvl w:ilvl="0" w:tplc="7DACC2B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X2d5H3zgu0cQslTt9wrvoR68GHwAvDdq0qLDDrsvO1PaLsCRhzT7eJO88wneUCb/OgR3PGE5xrupdH0a4+OKQ==" w:salt="wQDxxiIwCz2NA3IYQmFlt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4A5B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6875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6EF78A-804D-48FB-84A3-A7BDB5EDD164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61bb7fe8-5a18-403c-91be-7de2232a3b99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78CD4E51-0E03-477E-B301-A67F321D4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1</Words>
  <Characters>4341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5-03T17:01:00Z</cp:lastPrinted>
  <dcterms:created xsi:type="dcterms:W3CDTF">2019-05-06T14:35:00Z</dcterms:created>
  <dcterms:modified xsi:type="dcterms:W3CDTF">2019-05-0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3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